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[༨༡ན]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མཉམ་པར་གྱུར་ཅིག།[༨༡བ]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[༨༢ན]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[༨༢བ]ཡུགས་མི་རྟང[་བཏང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།།མངྒཱལཾ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a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225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